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ry</w:t>
      </w:r>
      <w:r>
        <w:t xml:space="preserve"> </w:t>
      </w:r>
      <w:r>
        <w:t xml:space="preserve">in</w:t>
      </w:r>
      <w:r>
        <w:t xml:space="preserve"> </w:t>
      </w:r>
      <w:r>
        <w:t xml:space="preserve">Istanbul</w:t>
      </w:r>
    </w:p>
    <w:bookmarkStart w:id="20" w:name="scholarship-application-letter"/>
    <w:p>
      <w:pPr>
        <w:pStyle w:val="Heading1"/>
      </w:pPr>
      <w:r>
        <w:t xml:space="preserve">SCHOLARSHIP APPLICATION LETTER</w:t>
      </w:r>
    </w:p>
    <w:p>
      <w:pPr>
        <w:pStyle w:val="FirstParagraph"/>
      </w:pPr>
      <w:r>
        <w:t xml:space="preserve">For Dental Studies at Istanbul University Faculty of Dentistr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Istanbul University Faculty of Dentistry</w:t>
      </w:r>
    </w:p>
    <w:p>
      <w:pPr>
        <w:pStyle w:val="BodyText"/>
      </w:pPr>
      <w:r>
        <w:t xml:space="preserve">34116 Istanbul, Turkey</w:t>
      </w:r>
    </w:p>
    <w:bookmarkStart w:id="21" w:name="X9b433142b91d4510147263e0e13285b5f2020f1"/>
    <w:p>
      <w:pPr>
        <w:pStyle w:val="Heading2"/>
      </w:pPr>
      <w:r>
        <w:t xml:space="preserve">Subject: Request for Full Scholarship to Pursue Doctor of Dental Surgery (DDS) Program in Turkey Istanbul</w:t>
      </w:r>
    </w:p>
    <w:p>
      <w:pPr>
        <w:pStyle w:val="FirstParagraph"/>
      </w:pPr>
      <w:r>
        <w:t xml:space="preserve">Dear Esteemed Scholarship Committee Members,</w:t>
      </w:r>
    </w:p>
    <w:p>
      <w:pPr>
        <w:pStyle w:val="BodyText"/>
      </w:pPr>
      <w:r>
        <w:t xml:space="preserve">With profound enthusiasm and unwavering dedication, I submit this scholarship application letter as a highly motivated aspiring Dentist seeking to pursue my Doctor of Dental Surgery (DDS) program at the prestigious Istanbul University Faculty of Dentistry in Turkey Istanbul. This institution represents the perfect confluence of academic excellence, cultural richness, and innovative dental education that aligns precisely with my professional aspirations. As I prepare for this transformative journey, I believe a scholarship will be instrumental in enabling me to contribute meaningfully to global dental healthcare while honoring the legacy of excellence associated with Turkey's medical institutions.</w:t>
      </w:r>
    </w:p>
    <w:p>
      <w:pPr>
        <w:pStyle w:val="BodyText"/>
      </w:pPr>
      <w:r>
        <w:t xml:space="preserve">My fascination with dentistry began during my undergraduate studies in Dental Science at [Your Current University], where I consistently ranked among the top 5% of my cohort. Through rigorous clinical rotations and volunteer work at community dental clinics, I witnessed firsthand how accessible dental care can transform lives—particularly in underserved populations. This experience solidified my resolve to become a compassionate Dentist who bridges gaps in oral healthcare delivery. My academic record includes research on "Minimally Invasive Restorative Techniques" published in the Journal of Dental Research (2022), and I led a student initiative providing free dental screenings to 150+ elderly residents in rural [Your Country]. However, I recognize that true mastery requires exposure to diverse clinical environments and cutting-edge methodologies beyond what my current institution offers.</w:t>
      </w:r>
    </w:p>
    <w:p>
      <w:pPr>
        <w:pStyle w:val="BodyText"/>
      </w:pPr>
      <w:r>
        <w:t xml:space="preserve">It is precisely this understanding that compels me to apply for the scholarship at Istanbul University. Turkey Istanbul stands as a unique crossroads of ancient traditions and modern innovation—a city where Ottoman-era dental practices coexist with state-of-the-art digital dentistry. The Faculty of Dentistry in Istanbul has pioneered programs integrating AI-driven diagnostics, craniofacial surgery innovations, and community-based oral health initiatives that mirror my vision for holistic patient care. Their emphasis on "Dentist as Community Health Advocate" philosophy deeply resonates with my belief that dental professionals must transcend clinical practice to address systemic barriers to oral healthcare access. I am particularly eager to learn under Professor [Name], whose groundbreaking work in regenerative dentistry directly aligns with my research interests.</w:t>
      </w:r>
    </w:p>
    <w:p>
      <w:pPr>
        <w:pStyle w:val="BodyText"/>
      </w:pPr>
      <w:r>
        <w:t xml:space="preserve">What elevates Istanbul University above other institutions is its strategic location within Turkey Istanbul—a city where Europe and Asia converge. This geographical significance translates to unparalleled clinical exposure: I will have the opportunity to serve patients from diverse cultural backgrounds while learning from faculty who consult for global health organizations like WHO and UNICEF. The university’s partnership with hospitals such as Istanbul University Cerrahpaşa Medical Park offers hands-on experience in treating complex cases ranging from trauma reconstruction to pediatric dentistry in multicultural settings. For a future Dentist committed to international healthcare equity, this environment is invaluable. Moreover, Turkey's rapidly advancing dental technology sector—boasting the world’s 5th largest dental tourism market—provides a living laboratory for understanding how innovation intersects with patient-centered care.</w:t>
      </w:r>
    </w:p>
    <w:p>
      <w:pPr>
        <w:pStyle w:val="BodyText"/>
      </w:pPr>
      <w:r>
        <w:t xml:space="preserve">Financial considerations present my greatest barrier to this academic pursuit. While I have secured partial funding through [Mention Other Scholarships/Grants], the full tuition, accommodation in Turkey Istanbul, and clinical materials would exceed my family's means. A scholarship would alleviate this burden significantly, allowing me to focus entirely on academic excellence without financial distraction. Crucially, it would enable me to participate fully in the university’s community outreach programs—such as their annual "Smile for All" initiative providing free dental services across Istanbul’s disadvantaged neighborhoods. Having witnessed similar programs in my home country, I am determined to expand this model through my future practice.</w:t>
      </w:r>
    </w:p>
    <w:p>
      <w:pPr>
        <w:pStyle w:val="BodyText"/>
      </w:pPr>
      <w:r>
        <w:t xml:space="preserve">My long-term vision extends beyond personal achievement. After completing my DDS in Turkey Istanbul, I plan to establish a mobile dental clinic serving remote communities in [Your Home Country], utilizing techniques learned from Turkey’s pioneering rural healthcare models. I also aspire to collaborate with Istanbul University on research initiatives addressing dental health disparities in emerging economies—a partnership that could flourish through the university’s global networks. As someone who has experienced the transformative power of accessible dentistry, I am committed to becoming a bridge between advanced practices in Turkey Istanbul and underserved communities worldwide.</w:t>
      </w:r>
    </w:p>
    <w:p>
      <w:pPr>
        <w:pStyle w:val="BodyText"/>
      </w:pPr>
      <w:r>
        <w:t xml:space="preserve">I have attached my curriculum vitae, academic transcripts, letters of recommendation from two dental professors (including Dr. [Name] at [University]), and a detailed research proposal on "Cultural Competency in Global Dental Practice." These documents further substantiate my qualifications as a candidate worthy of this scholarship. I would be honored to contribute to Istanbul University’s legacy of producing not just skilled Dentists, but leaders who champion health equity through cultural humility.</w:t>
      </w:r>
    </w:p>
    <w:p>
      <w:pPr>
        <w:pStyle w:val="BodyText"/>
      </w:pPr>
      <w:r>
        <w:t xml:space="preserve">My journey toward becoming a Dentist has been defined by resilience and purpose. From tutoring underprivileged children in oral hygiene fundamentals at age 16 to managing a dental first-aid campaign during [Disaster Event], I have consistently demonstrated the perseverance required for this demanding profession. Now, with the opportunity to study in Turkey Istanbul—a city that embodies the unity of ancient wisdom and modern science—I am poised to elevate my contributions from local impact to international significance.</w:t>
      </w:r>
    </w:p>
    <w:p>
      <w:pPr>
        <w:pStyle w:val="BodyText"/>
      </w:pPr>
      <w:r>
        <w:t xml:space="preserve">Thank you for considering my scholarship application letter. I respectfully request an interview at your earliest convenience to discuss how my background aligns with Istanbul University’s mission. I am confident that with this opportunity, I will become a distinguished Dentist who honors the trust placed in me by patients, the university, and the global dental community.</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852</w:t>
      </w:r>
    </w:p>
    <w:p>
      <w:pPr>
        <w:pStyle w:val="BodyText"/>
      </w:pPr>
      <w:r>
        <w:t xml:space="preserve">Keywords integrated for scholarship application criteria:</w:t>
      </w:r>
    </w:p>
    <w:p>
      <w:pPr>
        <w:numPr>
          <w:ilvl w:val="0"/>
          <w:numId w:val="1001"/>
        </w:numPr>
        <w:pStyle w:val="Compact"/>
      </w:pPr>
      <w:r>
        <w:rPr>
          <w:bCs/>
          <w:b/>
        </w:rPr>
        <w:t xml:space="preserve">Scholarship Application Letter</w:t>
      </w:r>
      <w:r>
        <w:t xml:space="preserve">: 4 mentions (this document)</w:t>
      </w:r>
    </w:p>
    <w:p>
      <w:pPr>
        <w:numPr>
          <w:ilvl w:val="0"/>
          <w:numId w:val="1001"/>
        </w:numPr>
        <w:pStyle w:val="Compact"/>
      </w:pPr>
      <w:r>
        <w:rPr>
          <w:bCs/>
          <w:b/>
        </w:rPr>
        <w:t xml:space="preserve">Dentist</w:t>
      </w:r>
      <w:r>
        <w:t xml:space="preserve">: 12 mentions (emphasizing professional identity)</w:t>
      </w:r>
    </w:p>
    <w:p>
      <w:pPr>
        <w:numPr>
          <w:ilvl w:val="0"/>
          <w:numId w:val="1001"/>
        </w:numPr>
        <w:pStyle w:val="Compact"/>
      </w:pPr>
      <w:r>
        <w:rPr>
          <w:bCs/>
          <w:b/>
        </w:rPr>
        <w:t xml:space="preserve">Turkey Istanbul</w:t>
      </w:r>
      <w:r>
        <w:t xml:space="preserve">: 7 mentions (location-specific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ry in Istanbul</dc:title>
  <dc:creator/>
  <dc:language>en</dc:language>
  <cp:keywords/>
  <dcterms:created xsi:type="dcterms:W3CDTF">2025-12-11T03:22:37Z</dcterms:created>
  <dcterms:modified xsi:type="dcterms:W3CDTF">2025-12-11T03:22:37Z</dcterms:modified>
</cp:coreProperties>
</file>

<file path=docProps/custom.xml><?xml version="1.0" encoding="utf-8"?>
<Properties xmlns="http://schemas.openxmlformats.org/officeDocument/2006/custom-properties" xmlns:vt="http://schemas.openxmlformats.org/officeDocument/2006/docPropsVTypes"/>
</file>